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F3993" w14:textId="77777777" w:rsidR="003C624A" w:rsidRDefault="003C624A">
      <w:pPr>
        <w:jc w:val="center"/>
        <w:rPr>
          <w:rFonts w:ascii="Arial" w:eastAsia="Arial" w:hAnsi="Arial" w:cs="Arial"/>
          <w:sz w:val="22"/>
          <w:szCs w:val="22"/>
        </w:rPr>
      </w:pPr>
    </w:p>
    <w:p w14:paraId="4BE0B88F" w14:textId="77777777" w:rsidR="003C624A" w:rsidRDefault="00E97DDD">
      <w:pPr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noProof/>
          <w:sz w:val="22"/>
          <w:szCs w:val="22"/>
        </w:rPr>
        <w:drawing>
          <wp:anchor distT="0" distB="0" distL="0" distR="0" simplePos="0" relativeHeight="251658240" behindDoc="0" locked="0" layoutInCell="1" hidden="0" allowOverlap="1" wp14:anchorId="21B06594" wp14:editId="073598D7">
            <wp:simplePos x="0" y="0"/>
            <wp:positionH relativeFrom="page">
              <wp:posOffset>1590675</wp:posOffset>
            </wp:positionH>
            <wp:positionV relativeFrom="page">
              <wp:posOffset>647700</wp:posOffset>
            </wp:positionV>
            <wp:extent cx="1028700" cy="914400"/>
            <wp:effectExtent l="0" t="0" r="0" b="0"/>
            <wp:wrapNone/>
            <wp:docPr id="2" name="image1.jpg" descr="logo-CvSU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 descr="logo-CvSU-2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028700" cy="914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7151F0B" w14:textId="77777777" w:rsidR="003C624A" w:rsidRDefault="00E97DDD">
      <w:pPr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 Republic of the Philippines</w:t>
      </w:r>
    </w:p>
    <w:p w14:paraId="50549B59" w14:textId="77777777" w:rsidR="003C624A" w:rsidRDefault="00E97DDD">
      <w:pPr>
        <w:jc w:val="center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CAVITE STATE UNIVERSITY</w:t>
      </w: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1" hidden="0" allowOverlap="1" wp14:anchorId="2E351AD1" wp14:editId="46528BEF">
                <wp:simplePos x="0" y="0"/>
                <wp:positionH relativeFrom="column">
                  <wp:posOffset>-914399</wp:posOffset>
                </wp:positionH>
                <wp:positionV relativeFrom="paragraph">
                  <wp:posOffset>165100</wp:posOffset>
                </wp:positionV>
                <wp:extent cx="2450465" cy="232410"/>
                <wp:effectExtent l="0" t="0" r="0" b="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125530" y="3668558"/>
                          <a:ext cx="2440940" cy="2228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7CF18A7" w14:textId="77777777" w:rsidR="003C624A" w:rsidRDefault="003C624A">
                            <w:pPr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351AD1" id="Rectangle 1" o:spid="_x0000_s1026" style="position:absolute;left:0;text-align:left;margin-left:-1in;margin-top:13pt;width:192.95pt;height:18.3pt;z-index:2516592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" filled="f" stroked="f">
                <v:textbox inset="2.53958mm,1.2694mm,2.53958mm,1.2694mm">
                  <w:txbxContent>
                    <w:p w14:paraId="67CF18A7" w14:textId="77777777" w:rsidR="003C624A" w:rsidRDefault="003C624A">
                      <w:pPr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14:paraId="58D88191" w14:textId="77777777" w:rsidR="003C624A" w:rsidRDefault="00E97DDD">
      <w:pPr>
        <w:jc w:val="center"/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Bacoor Campus</w:t>
      </w:r>
    </w:p>
    <w:p w14:paraId="04EF8886" w14:textId="77777777" w:rsidR="003C624A" w:rsidRDefault="00E97DDD">
      <w:pPr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SHIV, Molino VI, City of Bacoor</w:t>
      </w:r>
    </w:p>
    <w:p w14:paraId="74551EEB" w14:textId="77777777" w:rsidR="003C624A" w:rsidRDefault="00E97DDD">
      <w:pPr>
        <w:jc w:val="center"/>
        <w:rPr>
          <w:rFonts w:ascii="Arial" w:eastAsia="Arial" w:hAnsi="Arial" w:cs="Arial"/>
          <w:sz w:val="22"/>
          <w:szCs w:val="22"/>
        </w:rPr>
      </w:pPr>
      <w:r>
        <w:rPr>
          <w:rFonts w:ascii="Wingdings 2" w:eastAsia="Wingdings 2" w:hAnsi="Wingdings 2" w:cs="Wingdings 2"/>
          <w:sz w:val="22"/>
          <w:szCs w:val="22"/>
        </w:rPr>
        <w:t>🕾</w:t>
      </w:r>
      <w:r>
        <w:rPr>
          <w:rFonts w:ascii="Arial" w:eastAsia="Arial" w:hAnsi="Arial" w:cs="Arial"/>
          <w:sz w:val="22"/>
          <w:szCs w:val="22"/>
        </w:rPr>
        <w:t xml:space="preserve"> (046) 476-5029   </w:t>
      </w:r>
    </w:p>
    <w:p w14:paraId="00901DF4" w14:textId="77777777" w:rsidR="003C624A" w:rsidRDefault="00E97DDD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  <w:r>
        <w:rPr>
          <w:rFonts w:ascii="Arial" w:eastAsia="Arial" w:hAnsi="Arial" w:cs="Arial"/>
          <w:b/>
          <w:sz w:val="22"/>
          <w:szCs w:val="22"/>
        </w:rPr>
        <w:tab/>
      </w:r>
    </w:p>
    <w:p w14:paraId="33D9C16E" w14:textId="77777777" w:rsidR="003C624A" w:rsidRDefault="003C624A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color w:val="000000"/>
          <w:sz w:val="22"/>
          <w:szCs w:val="22"/>
        </w:rPr>
      </w:pPr>
    </w:p>
    <w:p w14:paraId="43DE5DBF" w14:textId="77777777" w:rsidR="003C624A" w:rsidRDefault="00E97DD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b/>
          <w:color w:val="000000"/>
          <w:sz w:val="22"/>
          <w:szCs w:val="22"/>
        </w:rPr>
      </w:pPr>
      <w:r>
        <w:rPr>
          <w:rFonts w:ascii="Arial" w:eastAsia="Arial" w:hAnsi="Arial" w:cs="Arial"/>
          <w:b/>
          <w:color w:val="000000"/>
          <w:sz w:val="22"/>
          <w:szCs w:val="22"/>
        </w:rPr>
        <w:t>DEPARTMENT OF COMPUTER STUDIES</w:t>
      </w:r>
    </w:p>
    <w:p w14:paraId="44BF43FD" w14:textId="77777777" w:rsidR="003C624A" w:rsidRDefault="00E97DDD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Arial" w:eastAsia="Arial" w:hAnsi="Arial" w:cs="Arial"/>
          <w:b/>
          <w:color w:val="000000"/>
          <w:sz w:val="22"/>
          <w:szCs w:val="22"/>
        </w:rPr>
      </w:pPr>
      <w:r>
        <w:rPr>
          <w:rFonts w:ascii="Arial" w:eastAsia="Arial" w:hAnsi="Arial" w:cs="Arial"/>
          <w:b/>
          <w:color w:val="000000"/>
          <w:sz w:val="22"/>
          <w:szCs w:val="22"/>
        </w:rPr>
        <w:t>REVISION LIST FORM</w:t>
      </w:r>
    </w:p>
    <w:p w14:paraId="78A009BD" w14:textId="77777777" w:rsidR="003C624A" w:rsidRDefault="003C624A">
      <w:pPr>
        <w:rPr>
          <w:rFonts w:ascii="Arial" w:eastAsia="Arial" w:hAnsi="Arial" w:cs="Arial"/>
          <w:sz w:val="22"/>
          <w:szCs w:val="22"/>
        </w:rPr>
      </w:pPr>
    </w:p>
    <w:p w14:paraId="2C196885" w14:textId="00F6539A" w:rsidR="003C624A" w:rsidRPr="004B66B3" w:rsidRDefault="00C7481E">
      <w:pPr>
        <w:jc w:val="center"/>
        <w:rPr>
          <w:rFonts w:ascii="Arial" w:eastAsia="Arial" w:hAnsi="Arial" w:cs="Arial"/>
          <w:b/>
        </w:rPr>
      </w:pPr>
      <w:r w:rsidRPr="004B66B3">
        <w:rPr>
          <w:rFonts w:ascii="Arial" w:eastAsia="Arial" w:hAnsi="Arial" w:cs="Arial"/>
          <w:b/>
        </w:rPr>
        <w:t>LAKBAY – A THREE-DIMENSIONAL GAME ABOUT DRIVING FUNDAMENTALS AND ROAD COURTESY AND SAFETY OF GEAR-1 DRIVING SCHOOL</w:t>
      </w:r>
    </w:p>
    <w:p w14:paraId="65CB8331" w14:textId="77777777" w:rsidR="003C624A" w:rsidRPr="004B66B3" w:rsidRDefault="003C624A">
      <w:pPr>
        <w:jc w:val="center"/>
        <w:rPr>
          <w:rFonts w:ascii="Arial" w:eastAsia="Arial" w:hAnsi="Arial" w:cs="Arial"/>
          <w:b/>
          <w:sz w:val="22"/>
          <w:szCs w:val="22"/>
        </w:rPr>
      </w:pPr>
    </w:p>
    <w:p w14:paraId="4B74D693" w14:textId="77777777" w:rsidR="003C624A" w:rsidRPr="004B66B3" w:rsidRDefault="003C624A">
      <w:pPr>
        <w:rPr>
          <w:rFonts w:ascii="Arial" w:eastAsia="Arial" w:hAnsi="Arial" w:cs="Arial"/>
          <w:b/>
          <w:sz w:val="22"/>
          <w:szCs w:val="22"/>
        </w:rPr>
      </w:pPr>
    </w:p>
    <w:tbl>
      <w:tblPr>
        <w:tblStyle w:val="a"/>
        <w:tblW w:w="9132" w:type="dxa"/>
        <w:tblLayout w:type="fixed"/>
        <w:tblLook w:val="0400" w:firstRow="0" w:lastRow="0" w:firstColumn="0" w:lastColumn="0" w:noHBand="0" w:noVBand="1"/>
      </w:tblPr>
      <w:tblGrid>
        <w:gridCol w:w="4581"/>
        <w:gridCol w:w="4551"/>
      </w:tblGrid>
      <w:tr w:rsidR="004B66B3" w:rsidRPr="004B66B3" w14:paraId="00D38C86" w14:textId="77777777">
        <w:tc>
          <w:tcPr>
            <w:tcW w:w="4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58B532" w14:textId="77777777" w:rsidR="003C624A" w:rsidRPr="004B66B3" w:rsidRDefault="00E97DDD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b/>
                <w:sz w:val="22"/>
                <w:szCs w:val="22"/>
              </w:rPr>
              <w:t>DOCUMENTATION</w:t>
            </w:r>
          </w:p>
        </w:tc>
        <w:tc>
          <w:tcPr>
            <w:tcW w:w="4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C194D" w14:textId="77777777" w:rsidR="003C624A" w:rsidRPr="004B66B3" w:rsidRDefault="00E97DDD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b/>
                <w:sz w:val="22"/>
                <w:szCs w:val="22"/>
              </w:rPr>
              <w:t>SYSTEM</w:t>
            </w:r>
          </w:p>
        </w:tc>
      </w:tr>
      <w:tr w:rsidR="004B66B3" w:rsidRPr="004B66B3" w14:paraId="7E699DF3" w14:textId="77777777">
        <w:tc>
          <w:tcPr>
            <w:tcW w:w="45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C29339" w14:textId="77777777" w:rsidR="003C624A" w:rsidRPr="004B66B3" w:rsidRDefault="003C624A">
            <w:pPr>
              <w:spacing w:line="360" w:lineRule="auto"/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  <w:p w14:paraId="0D27C255" w14:textId="77777777" w:rsidR="00C7481E" w:rsidRPr="004B66B3" w:rsidRDefault="00C7481E" w:rsidP="00C7481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 xml:space="preserve">Specify the available languages (English and Filipino) supported in the game in the Objectives of the Study. </w:t>
            </w:r>
          </w:p>
          <w:p w14:paraId="4956E8A2" w14:textId="77777777" w:rsidR="00C7481E" w:rsidRPr="004B66B3" w:rsidRDefault="00C7481E" w:rsidP="00C7481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 xml:space="preserve">Remove the statement on the age limit and advisable age for the game to play in the </w:t>
            </w:r>
          </w:p>
          <w:p w14:paraId="262759B5" w14:textId="77777777" w:rsidR="00C7481E" w:rsidRPr="004B66B3" w:rsidRDefault="00C7481E" w:rsidP="00C7481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 xml:space="preserve">Limitations of the Study. </w:t>
            </w:r>
          </w:p>
          <w:p w14:paraId="4EA939D6" w14:textId="77777777" w:rsidR="00C7481E" w:rsidRPr="004B66B3" w:rsidRDefault="00C7481E" w:rsidP="00C7481E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 xml:space="preserve">State the services that the client offers which are not supported by the system in the Limitations of the Study. </w:t>
            </w:r>
          </w:p>
          <w:p w14:paraId="47878874" w14:textId="6D30E5DC" w:rsidR="003C624A" w:rsidRPr="004B66B3" w:rsidRDefault="00C7481E" w:rsidP="00C7481E">
            <w:pPr>
              <w:numPr>
                <w:ilvl w:val="0"/>
                <w:numId w:val="1"/>
              </w:numP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>For the minimum system requirements specifications, put it inside the document on Hardware and Software Resources Recommended in the Limitations of the Study.</w:t>
            </w:r>
          </w:p>
          <w:p w14:paraId="0DE46A2A" w14:textId="77777777" w:rsidR="003C624A" w:rsidRDefault="00C7481E" w:rsidP="004B66B3">
            <w:pPr>
              <w:numPr>
                <w:ilvl w:val="0"/>
                <w:numId w:val="1"/>
              </w:numP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>Modify the Gantt Chart. It is supposed to be a plan for the whole timeline/months of the development of the system.</w:t>
            </w:r>
          </w:p>
          <w:p w14:paraId="01A02C35" w14:textId="63ECC8E8" w:rsidR="004B66B3" w:rsidRPr="004B66B3" w:rsidRDefault="004B66B3" w:rsidP="004B66B3">
            <w:pP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4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CCA4B3" w14:textId="77777777" w:rsidR="003C624A" w:rsidRPr="004B66B3" w:rsidRDefault="003C624A">
            <w:pPr>
              <w:rPr>
                <w:rFonts w:ascii="Arial" w:eastAsia="Arial" w:hAnsi="Arial" w:cs="Arial"/>
              </w:rPr>
            </w:pPr>
          </w:p>
          <w:p w14:paraId="2DE9B5A1" w14:textId="77777777" w:rsidR="003C624A" w:rsidRPr="004B66B3" w:rsidRDefault="00C7481E" w:rsidP="00C7481E">
            <w:pPr>
              <w:pStyle w:val="ListParagraph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>Make the game mechanics of the Linear Play Phase simpler and remove complex controls such as the steering wheel.</w:t>
            </w:r>
          </w:p>
          <w:p w14:paraId="37134CCE" w14:textId="77777777" w:rsidR="00C7481E" w:rsidRPr="004B66B3" w:rsidRDefault="00C7481E" w:rsidP="00C7481E">
            <w:pPr>
              <w:pStyle w:val="ListParagraph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>Add additional time for the time per question.</w:t>
            </w:r>
          </w:p>
          <w:p w14:paraId="5F783ACE" w14:textId="77777777" w:rsidR="00C7481E" w:rsidRPr="004B66B3" w:rsidRDefault="00C7481E" w:rsidP="00C7481E">
            <w:pPr>
              <w:pStyle w:val="ListParagraph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>Change the solid line in the road into broken lines.</w:t>
            </w:r>
          </w:p>
          <w:p w14:paraId="622646BA" w14:textId="77777777" w:rsidR="00C7481E" w:rsidRPr="004B66B3" w:rsidRDefault="00C7481E" w:rsidP="00C7481E">
            <w:pPr>
              <w:pStyle w:val="ListParagraph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 xml:space="preserve">Place </w:t>
            </w:r>
            <w:r w:rsidRPr="004B66B3">
              <w:rPr>
                <w:rFonts w:ascii="Arial" w:eastAsia="Arial" w:hAnsi="Arial" w:cs="Arial"/>
                <w:sz w:val="22"/>
                <w:szCs w:val="22"/>
              </w:rPr>
              <w:tab/>
              <w:t>credits/acknowledgement for LTMS Portal.</w:t>
            </w:r>
          </w:p>
          <w:p w14:paraId="2841C685" w14:textId="54E849E0" w:rsidR="00C7481E" w:rsidRPr="004B66B3" w:rsidRDefault="00C7481E" w:rsidP="00C7481E">
            <w:pPr>
              <w:pStyle w:val="ListParagraph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>Categorize the difficulty of questions and shuffle them according to their level of difficulty and ask the client to verify/validate the questions.</w:t>
            </w:r>
          </w:p>
        </w:tc>
      </w:tr>
    </w:tbl>
    <w:p w14:paraId="2F507FAC" w14:textId="2AADCF1C" w:rsidR="004B66B3" w:rsidRDefault="004B66B3">
      <w:pPr>
        <w:rPr>
          <w:rFonts w:ascii="Arial" w:eastAsia="Arial" w:hAnsi="Arial" w:cs="Arial"/>
          <w:b/>
          <w:sz w:val="22"/>
          <w:szCs w:val="22"/>
        </w:rPr>
      </w:pPr>
    </w:p>
    <w:p w14:paraId="75A088D2" w14:textId="3B4BBF0A" w:rsidR="003C624A" w:rsidRPr="004B66B3" w:rsidRDefault="004B66B3">
      <w:pPr>
        <w:rPr>
          <w:rFonts w:ascii="Arial" w:eastAsia="Arial" w:hAnsi="Arial" w:cs="Arial"/>
          <w:b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br w:type="page"/>
      </w:r>
    </w:p>
    <w:tbl>
      <w:tblPr>
        <w:tblStyle w:val="a0"/>
        <w:tblW w:w="9132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397"/>
        <w:gridCol w:w="1913"/>
        <w:gridCol w:w="3822"/>
      </w:tblGrid>
      <w:tr w:rsidR="004B66B3" w:rsidRPr="004B66B3" w14:paraId="2660B7A2" w14:textId="77777777" w:rsidTr="004B66B3">
        <w:tc>
          <w:tcPr>
            <w:tcW w:w="3397" w:type="dxa"/>
            <w:shd w:val="clear" w:color="auto" w:fill="auto"/>
          </w:tcPr>
          <w:p w14:paraId="3E3EB8C2" w14:textId="77777777" w:rsidR="003C624A" w:rsidRPr="004B66B3" w:rsidRDefault="00E97DDD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b/>
                <w:sz w:val="22"/>
                <w:szCs w:val="22"/>
              </w:rPr>
              <w:lastRenderedPageBreak/>
              <w:t>PROPONENT/S:</w:t>
            </w:r>
          </w:p>
        </w:tc>
        <w:tc>
          <w:tcPr>
            <w:tcW w:w="1913" w:type="dxa"/>
            <w:shd w:val="clear" w:color="auto" w:fill="auto"/>
          </w:tcPr>
          <w:p w14:paraId="0742CB10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3822" w:type="dxa"/>
            <w:shd w:val="clear" w:color="auto" w:fill="auto"/>
          </w:tcPr>
          <w:p w14:paraId="2874DD76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4B66B3" w:rsidRPr="004B66B3" w14:paraId="703A920E" w14:textId="77777777" w:rsidTr="004B66B3">
        <w:tc>
          <w:tcPr>
            <w:tcW w:w="3397" w:type="dxa"/>
            <w:shd w:val="clear" w:color="auto" w:fill="auto"/>
          </w:tcPr>
          <w:p w14:paraId="67718B6E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1913" w:type="dxa"/>
            <w:shd w:val="clear" w:color="auto" w:fill="auto"/>
          </w:tcPr>
          <w:p w14:paraId="09FEE30A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3822" w:type="dxa"/>
            <w:shd w:val="clear" w:color="auto" w:fill="auto"/>
          </w:tcPr>
          <w:p w14:paraId="1258B593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  <w:tr w:rsidR="004B66B3" w:rsidRPr="004B66B3" w14:paraId="5310D18B" w14:textId="77777777" w:rsidTr="004B66B3">
        <w:tc>
          <w:tcPr>
            <w:tcW w:w="3397" w:type="dxa"/>
            <w:shd w:val="clear" w:color="auto" w:fill="auto"/>
          </w:tcPr>
          <w:p w14:paraId="12021222" w14:textId="49170030" w:rsidR="003C624A" w:rsidRPr="004B66B3" w:rsidRDefault="004B66B3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>Hannie May G. Defacto</w:t>
            </w:r>
          </w:p>
        </w:tc>
        <w:tc>
          <w:tcPr>
            <w:tcW w:w="1913" w:type="dxa"/>
            <w:shd w:val="clear" w:color="auto" w:fill="auto"/>
          </w:tcPr>
          <w:p w14:paraId="747E5D51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3822" w:type="dxa"/>
            <w:tcBorders>
              <w:bottom w:val="single" w:sz="4" w:space="0" w:color="000000"/>
            </w:tcBorders>
            <w:shd w:val="clear" w:color="auto" w:fill="auto"/>
          </w:tcPr>
          <w:p w14:paraId="2ECEEAC2" w14:textId="3C48E253" w:rsidR="003C624A" w:rsidRPr="004B66B3" w:rsidRDefault="004B66B3">
            <w:pPr>
              <w:jc w:val="center"/>
              <w:rPr>
                <w:rFonts w:ascii="Arial" w:eastAsia="Arial" w:hAnsi="Arial" w:cs="Arial"/>
                <w:b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b/>
                <w:sz w:val="22"/>
                <w:szCs w:val="22"/>
              </w:rPr>
              <w:t>KHWEEN PRINCES H. MONCAYO</w:t>
            </w:r>
          </w:p>
        </w:tc>
      </w:tr>
      <w:tr w:rsidR="004B66B3" w:rsidRPr="004B66B3" w14:paraId="5A666822" w14:textId="77777777" w:rsidTr="004B66B3">
        <w:tc>
          <w:tcPr>
            <w:tcW w:w="3397" w:type="dxa"/>
            <w:shd w:val="clear" w:color="auto" w:fill="auto"/>
          </w:tcPr>
          <w:p w14:paraId="47439CC2" w14:textId="5E55A045" w:rsidR="003C624A" w:rsidRPr="004B66B3" w:rsidRDefault="004B66B3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>John Paul R. Consuelo</w:t>
            </w:r>
          </w:p>
        </w:tc>
        <w:tc>
          <w:tcPr>
            <w:tcW w:w="1913" w:type="dxa"/>
            <w:shd w:val="clear" w:color="auto" w:fill="auto"/>
          </w:tcPr>
          <w:p w14:paraId="07E1A176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3822" w:type="dxa"/>
            <w:tcBorders>
              <w:top w:val="single" w:sz="4" w:space="0" w:color="000000"/>
            </w:tcBorders>
            <w:shd w:val="clear" w:color="auto" w:fill="auto"/>
          </w:tcPr>
          <w:p w14:paraId="75FBDD51" w14:textId="77777777" w:rsidR="003C624A" w:rsidRPr="004B66B3" w:rsidRDefault="00E97DDD">
            <w:pPr>
              <w:jc w:val="center"/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>THESIS ADVISER</w:t>
            </w:r>
          </w:p>
        </w:tc>
      </w:tr>
      <w:tr w:rsidR="004B66B3" w:rsidRPr="004B66B3" w14:paraId="15E19B35" w14:textId="77777777" w:rsidTr="004B66B3">
        <w:tc>
          <w:tcPr>
            <w:tcW w:w="3397" w:type="dxa"/>
            <w:shd w:val="clear" w:color="auto" w:fill="auto"/>
          </w:tcPr>
          <w:p w14:paraId="25B5B5FF" w14:textId="34D5BA23" w:rsidR="003C624A" w:rsidRPr="004B66B3" w:rsidRDefault="004B66B3">
            <w:pPr>
              <w:rPr>
                <w:rFonts w:ascii="Arial" w:eastAsia="Arial" w:hAnsi="Arial" w:cs="Arial"/>
                <w:sz w:val="22"/>
                <w:szCs w:val="22"/>
              </w:rPr>
            </w:pPr>
            <w:r w:rsidRPr="004B66B3">
              <w:rPr>
                <w:rFonts w:ascii="Arial" w:eastAsia="Arial" w:hAnsi="Arial" w:cs="Arial"/>
                <w:sz w:val="22"/>
                <w:szCs w:val="22"/>
              </w:rPr>
              <w:t>Nommel Isanar L. Amolat</w:t>
            </w:r>
          </w:p>
        </w:tc>
        <w:tc>
          <w:tcPr>
            <w:tcW w:w="1913" w:type="dxa"/>
            <w:shd w:val="clear" w:color="auto" w:fill="auto"/>
          </w:tcPr>
          <w:p w14:paraId="4713C2B7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  <w:tc>
          <w:tcPr>
            <w:tcW w:w="3822" w:type="dxa"/>
            <w:shd w:val="clear" w:color="auto" w:fill="auto"/>
          </w:tcPr>
          <w:p w14:paraId="5C21C078" w14:textId="77777777" w:rsidR="003C624A" w:rsidRPr="004B66B3" w:rsidRDefault="003C624A">
            <w:pPr>
              <w:rPr>
                <w:rFonts w:ascii="Arial" w:eastAsia="Arial" w:hAnsi="Arial" w:cs="Arial"/>
                <w:b/>
                <w:sz w:val="22"/>
                <w:szCs w:val="22"/>
              </w:rPr>
            </w:pPr>
          </w:p>
        </w:tc>
      </w:tr>
    </w:tbl>
    <w:p w14:paraId="5DA86ED2" w14:textId="77777777" w:rsidR="003C624A" w:rsidRDefault="00E97DDD">
      <w:pPr>
        <w:tabs>
          <w:tab w:val="left" w:pos="6150"/>
        </w:tabs>
        <w:rPr>
          <w:rFonts w:ascii="Arial" w:eastAsia="Arial" w:hAnsi="Arial" w:cs="Arial"/>
        </w:rPr>
      </w:pPr>
      <w:r>
        <w:rPr>
          <w:rFonts w:ascii="Arial" w:eastAsia="Arial" w:hAnsi="Arial" w:cs="Arial"/>
        </w:rPr>
        <w:tab/>
      </w:r>
    </w:p>
    <w:sectPr w:rsidR="003C624A">
      <w:pgSz w:w="11907" w:h="16839"/>
      <w:pgMar w:top="720" w:right="1325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966C64"/>
    <w:multiLevelType w:val="multilevel"/>
    <w:tmpl w:val="241A5A3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M7I0NjEytzA3MzFX0lEKTi0uzszPAykwrAUAf5e8WiwAAAA="/>
  </w:docVars>
  <w:rsids>
    <w:rsidRoot w:val="003C624A"/>
    <w:rsid w:val="003C624A"/>
    <w:rsid w:val="004B66B3"/>
    <w:rsid w:val="008123E3"/>
    <w:rsid w:val="00C7481E"/>
    <w:rsid w:val="00E030E0"/>
    <w:rsid w:val="00E97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9BFB9"/>
  <w15:docId w15:val="{E0B2EA1B-64F3-4A41-821F-AE8CC56DA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jc w:val="center"/>
      <w:outlineLvl w:val="0"/>
    </w:pPr>
    <w:rPr>
      <w:rFonts w:ascii="Arial" w:eastAsia="Arial" w:hAnsi="Arial" w:cs="Arial"/>
      <w:b/>
      <w:sz w:val="30"/>
      <w:szCs w:val="3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spacing w:before="240" w:after="60"/>
      <w:outlineLvl w:val="1"/>
    </w:pPr>
    <w:rPr>
      <w:rFonts w:ascii="Cambria" w:eastAsia="Cambria" w:hAnsi="Cambria" w:cs="Cambria"/>
      <w:b/>
      <w:i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spacing w:before="240" w:after="60"/>
      <w:outlineLvl w:val="2"/>
    </w:pPr>
    <w:rPr>
      <w:rFonts w:ascii="Arial" w:eastAsia="Arial" w:hAnsi="Arial" w:cs="Arial"/>
      <w:b/>
      <w:sz w:val="26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FDE4D0"/>
    </w:tcPr>
  </w:style>
  <w:style w:type="paragraph" w:styleId="ListParagraph">
    <w:name w:val="List Paragraph"/>
    <w:basedOn w:val="Normal"/>
    <w:uiPriority w:val="34"/>
    <w:qFormat/>
    <w:rsid w:val="00C748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222</Words>
  <Characters>1269</Characters>
  <Application>Microsoft Office Word</Application>
  <DocSecurity>0</DocSecurity>
  <Lines>10</Lines>
  <Paragraphs>2</Paragraphs>
  <ScaleCrop>false</ScaleCrop>
  <Company/>
  <LinksUpToDate>false</LinksUpToDate>
  <CharactersWithSpaces>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mmel Isanar Amolat</dc:creator>
  <cp:lastModifiedBy>Nommel Isanar Amolat</cp:lastModifiedBy>
  <cp:revision>5</cp:revision>
  <cp:lastPrinted>2022-05-22T03:15:00Z</cp:lastPrinted>
  <dcterms:created xsi:type="dcterms:W3CDTF">2022-05-22T02:25:00Z</dcterms:created>
  <dcterms:modified xsi:type="dcterms:W3CDTF">2022-05-22T03:16:00Z</dcterms:modified>
</cp:coreProperties>
</file>